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7, </w:t>
      </w:r>
      <w:r>
        <w:t xml:space="preserve">22 Januar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8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2 Januar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Ja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Hoorn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07536" w:rsidRDefault="00607536" w:rsidP="00607536">
      <w:pPr>
        <w:pStyle w:val="FirstParagraph"/>
      </w:pPr>
      <w:r>
        <w:t>7.  January 22, 1710.</w:t>
      </w:r>
      <w:r>
        <w:rPr>
          <w:rStyle w:val="FootnoteReference"/>
        </w:rPr>
        <w:footnoteReference w:id="5"/>
      </w:r>
      <w:r>
        <w:t> </w:t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recto]</w:t>
      </w:r>
      <w:r>
        <w:rPr>
          <w:rStyle w:val="FootnoteReference"/>
          <w:sz w:val="18"/>
          <w:szCs w:val="18"/>
        </w:rPr>
        <w:footnoteReference w:id="6"/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. Beet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Bern den 22 Januarij 1710</w:t>
      </w:r>
    </w:p>
    <w:p w:rsidR="00607536" w:rsidRDefault="00607536" w:rsidP="00607536">
      <w:pPr>
        <w:pStyle w:val="OriginalText"/>
        <w:rPr>
          <w:sz w:val="18"/>
          <w:szCs w:val="18"/>
        </w:rPr>
      </w:pPr>
    </w:p>
    <w:p w:rsidR="00607536" w:rsidRDefault="00607536" w:rsidP="00607536">
      <w:pPr>
        <w:pStyle w:val="OriginalText"/>
        <w:rPr>
          <w:w w:val="99"/>
          <w:sz w:val="18"/>
          <w:szCs w:val="18"/>
        </w:rPr>
      </w:pPr>
      <w:r>
        <w:rPr>
          <w:w w:val="99"/>
          <w:sz w:val="18"/>
          <w:szCs w:val="18"/>
        </w:rPr>
        <w:t>Hoog geleerde heer UE[deles] brieff van 26 Octob[e]r. van verleeden Jaar is mijn ’t zijner</w:t>
      </w:r>
    </w:p>
    <w:p w:rsidR="00607536" w:rsidRDefault="00607536" w:rsidP="00607536">
      <w:pPr>
        <w:pStyle w:val="OriginalText"/>
        <w:rPr>
          <w:w w:val="96"/>
          <w:sz w:val="18"/>
          <w:szCs w:val="18"/>
        </w:rPr>
      </w:pPr>
      <w:r>
        <w:rPr>
          <w:w w:val="96"/>
          <w:sz w:val="18"/>
          <w:szCs w:val="18"/>
        </w:rPr>
        <w:t>tijt wel geworden, waerop ik UE[dele] niet eer heb diennen [sic] kunnen vermits ik mijn to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fldChar w:fldCharType="begin"/>
      </w:r>
      <w:r>
        <w:rPr>
          <w:w w:val="96"/>
          <w:sz w:val="18"/>
          <w:szCs w:val="18"/>
        </w:rPr>
        <w:instrText>xe "Lyons"</w:instrText>
      </w:r>
      <w:r>
        <w:rPr>
          <w:w w:val="96"/>
          <w:sz w:val="18"/>
          <w:szCs w:val="18"/>
        </w:rPr>
        <w:fldChar w:fldCharType="end"/>
      </w:r>
      <w:r>
        <w:rPr>
          <w:sz w:val="18"/>
          <w:szCs w:val="18"/>
        </w:rPr>
        <w:t xml:space="preserve">Lions 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nev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neve en andere plaatsen in wals land tot dato heb opgehouden.</w:t>
      </w:r>
    </w:p>
    <w:p w:rsidR="00607536" w:rsidRDefault="00607536" w:rsidP="00607536">
      <w:pPr>
        <w:pStyle w:val="OriginalText"/>
        <w:rPr>
          <w:w w:val="98"/>
          <w:sz w:val="18"/>
          <w:szCs w:val="18"/>
        </w:rPr>
      </w:pPr>
      <w:r>
        <w:rPr>
          <w:w w:val="98"/>
          <w:sz w:val="18"/>
          <w:szCs w:val="18"/>
        </w:rPr>
        <w:t>Gisteren ben ik eerst hier aen gekoomen en heb mijn soo voort geinformeert (soo veel h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ese korten tijt heeft toegelaten). Jk heb dan met meedelijden verstaen dat de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oo genaemde Mennoniten soo hardt vervolgt werden als zij in veel Jaren ni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weest zijn, en datter sedert eenen, genaem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ading, Johann Friedrich, Chief Magistrat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eding Schout of Burgermees-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er geworden is, ’t welk een Godtloos man, en aller Vroomen Vijandt is. Ondertus-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en zijnder ook nog wel eeni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members in Bern sympathetic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oede mannen in de Raet die deese [ver]volging niet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ebben willen apprebeeren,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unspiritual clerg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esteloose Geestelijke[n] hebben daer en teegen</w:t>
      </w:r>
    </w:p>
    <w:p w:rsidR="00607536" w:rsidRDefault="00607536" w:rsidP="00607536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n Schout kragtig opgeruijt, ook heeft eene van de Godloose Predicanten hem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iet geschaemt te seggen men zouw eenige het hooft afslaen, soo zullen de ande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e wel van andere sin werden.</w:t>
      </w:r>
    </w:p>
    <w:p w:rsidR="00607536" w:rsidRDefault="00607536" w:rsidP="00607536">
      <w:pPr>
        <w:pStyle w:val="OriginalText"/>
        <w:rPr>
          <w:w w:val="99"/>
          <w:sz w:val="17"/>
          <w:szCs w:val="17"/>
        </w:rPr>
      </w:pPr>
      <w:r>
        <w:rPr>
          <w:w w:val="99"/>
          <w:sz w:val="17"/>
          <w:szCs w:val="17"/>
        </w:rPr>
        <w:t xml:space="preserve">     Ondertussen soo heeft de Raet aen de Stadt </w:t>
      </w:r>
      <w:r>
        <w:rPr>
          <w:w w:val="99"/>
          <w:sz w:val="17"/>
          <w:szCs w:val="17"/>
        </w:rPr>
        <w:fldChar w:fldCharType="begin"/>
      </w:r>
      <w:r>
        <w:rPr>
          <w:w w:val="99"/>
          <w:sz w:val="17"/>
          <w:szCs w:val="17"/>
        </w:rPr>
        <w:instrText>xe "Zurich:asked how to eliminate Anabaptists"</w:instrText>
      </w:r>
      <w:r>
        <w:rPr>
          <w:w w:val="99"/>
          <w:sz w:val="17"/>
          <w:szCs w:val="17"/>
        </w:rPr>
        <w:fldChar w:fldCharType="end"/>
      </w:r>
      <w:r>
        <w:rPr>
          <w:w w:val="99"/>
          <w:sz w:val="17"/>
          <w:szCs w:val="17"/>
        </w:rPr>
        <w:t>Zurigh geschreeven te [ver]neemen hoe zij 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Mennonite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galley slavery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rsecu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quijt geworden waren, waerop sij geantwoordt hebben Zij had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Eenige laten dooden. Daer op heeft men soo veel als men der bekomen kon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in de Gevangenis geworpen, sommigen daer van na Frankrijk met gewel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ten Oorlog gevoert, anderen op de Gallijen verkogt, en anderen heeft m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et Landt verbooden en uijt gejaagt, van deese laesten zijn eenige weeder te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rug gekoomen, ’t welk hun vervolgers te meer gelegentheit heeft gegev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e woeding tegen deselve te volvoeren, want sij naderhant haer te ster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ker hebben vervolgt, en op alle bedenkelijke mannier [sic] opgesogt, en in har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vangenisse geworpen, en die geenen die haer deselve wisten aen te wijsen, Gel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daervoor gegeven, waer door een tamelijk getal in de gevangenis is gekoomen.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oeveel eijgentlijk, en wat Persoonen het sijn sulks heb door de kortheijt des tijdts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niet regt te weeten kunnen krijgen, maer ik meen met den eersten hi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an UE[dele] meerder te doen weeten, of wel scherp verbooden is om niemandt to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 in de gevangenis te laten koomen, soo hoope nogtans door hulpe van goed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rienden haer selfs t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unckel, Johann Ludwig:planned to visit prisone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preeken te komen. Ondertussen zijnse onder dee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swaare verdrukking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:steadfastness of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seer gelaten, malkanderen opbouwende, ook hebben ha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vrienden door deese [ver]volleging hae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iss Anabaptists:numbers increase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veel vermeerdert. Men heeft nog eers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binnen een maendt, twee van de best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wiss Anabaptists:ministers and elders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Leeraers gekregen, te vooren heeft men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niet kunnen krijgen tot datter twe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:betrayed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gevangenen die om diefstal en and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lastRenderedPageBreak/>
        <w:t>quaat doen gevangen saten, haer hebben verbonden, soo men haer los lat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[folio 2 verso]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ilden, soo wilden Sij die twee in hegtenis brengen, welk quaat voor hebb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haer dan ook soo verre gelukt is datse deese twee goede mannen gelevert hebb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waerop men haer nog 200 Specij daelders gegeven heeft tot recompens, of onregt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vaerdige loon. Maer datter eenige in de gevankkenisse zoude [ge]storven wees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ulks heb tot dato nog niet kunnen vernemen.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     De hooft oorsaek deese[r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Anabaptists in Bern:reasons for persecutio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ver]volleging is weegens de Kinderdoop, en omdats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Reformed Church:Anabaptists refuse to attend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niet in de Gereformeerde Predikatien gaen willen, alsmeede weegens het Eet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weeren, en Eijndelijk omdatse de weereloosheijt voorstaen. Men segt dat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de geenen die nu in de gevankkenis zijn, er eenigen van na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Pennsylvania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Penselvanien versond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zoude werden. Sooveel in ’t korten op UE[deles] brieff in antwoordt per naesten meerder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soo UE[edele] mijn hier op iets meerder te melden hebt, soo gelieft de brieff te addresseer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 xml:space="preserve">in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Schaffhausen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 xml:space="preserve">Schaffhuijsen bij de </w:t>
      </w:r>
      <w:r>
        <w:rPr>
          <w:sz w:val="17"/>
          <w:szCs w:val="17"/>
        </w:rPr>
        <w:fldChar w:fldCharType="begin"/>
      </w:r>
      <w:r>
        <w:rPr>
          <w:sz w:val="17"/>
          <w:szCs w:val="17"/>
        </w:rPr>
        <w:instrText>xe "Hurter, Ott, and Peyer (firm)"</w:instrText>
      </w:r>
      <w:r>
        <w:rPr>
          <w:sz w:val="17"/>
          <w:szCs w:val="17"/>
        </w:rPr>
        <w:fldChar w:fldCharType="end"/>
      </w:r>
      <w:r>
        <w:rPr>
          <w:sz w:val="17"/>
          <w:szCs w:val="17"/>
        </w:rPr>
        <w:t>heeren Hurter Ott en Peijer, ik wil UE[dele] hier in van herte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aerne dienen, hoewel ik niet denk hier langer als omtrent 14 dagen te verblijven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denkende na Schaffhuijszen te gaan zijnde 20 mijlen van hier, daer ik mijn nog eeni-</w:t>
      </w:r>
    </w:p>
    <w:p w:rsidR="00607536" w:rsidRDefault="00607536" w:rsidP="00607536">
      <w:pPr>
        <w:pStyle w:val="OriginalText"/>
        <w:rPr>
          <w:sz w:val="17"/>
          <w:szCs w:val="17"/>
        </w:rPr>
      </w:pPr>
      <w:r>
        <w:rPr>
          <w:sz w:val="17"/>
          <w:szCs w:val="17"/>
        </w:rPr>
        <w:t>ge tijt denk op te houden, alwaer ik nog wel een antwoordt van UE[dele] verwagten kan,</w:t>
      </w:r>
    </w:p>
    <w:p w:rsidR="0084002E" w:rsidRDefault="00607536" w:rsidP="00607536">
      <w:r>
        <w:rPr>
          <w:sz w:val="17"/>
          <w:szCs w:val="17"/>
        </w:rPr>
        <w:t>Godt in Christo, zij met Ons etc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07536" w:rsidRDefault="00607536" w:rsidP="0060753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5b from the De Hoop Scheffer </w:t>
      </w:r>
      <w:r>
        <w:rPr>
          <w:rStyle w:val="Italics"/>
        </w:rPr>
        <w:t>Inventaris</w:t>
      </w:r>
      <w:r>
        <w:t>.</w:t>
      </w:r>
    </w:p>
    <w:p w:rsidR="00607536" w:rsidRDefault="00607536" w:rsidP="00607536">
      <w:pPr>
        <w:pStyle w:val="FootnoteText"/>
      </w:pPr>
    </w:p>
  </w:footnote>
  <w:footnote w:id="4">
    <w:p w:rsidR="00607536" w:rsidRDefault="00607536" w:rsidP="00607536">
      <w:pPr>
        <w:pStyle w:val="Footnote-OneDigit"/>
      </w:pPr>
      <w:r>
        <w:rPr>
          <w:vertAlign w:val="superscript"/>
        </w:rPr>
        <w:footnoteRef/>
      </w:r>
      <w:r>
        <w:tab/>
        <w:t>Folio 1 is in Document 2.</w:t>
      </w:r>
    </w:p>
    <w:p w:rsidR="00607536" w:rsidRDefault="00607536" w:rsidP="00607536">
      <w:pPr>
        <w:pStyle w:val="Footnote-OneDigit"/>
      </w:pPr>
    </w:p>
  </w:footnote>
  <w:footnote w:id="5">
    <w:p w:rsidR="00607536" w:rsidRDefault="00607536" w:rsidP="00733C85">
      <w:pPr>
        <w:pStyle w:val="Footnote-OneDigit"/>
      </w:pPr>
      <w:r>
        <w:rPr>
          <w:vertAlign w:val="superscript"/>
        </w:rPr>
        <w:footnoteRef/>
      </w:r>
      <w:r w:rsidR="00733C85">
        <w:rPr>
          <w:rStyle w:val="ChapterNumberforFootnote"/>
        </w:rPr>
        <w:t xml:space="preserve"> </w:t>
      </w:r>
      <w:r>
        <w:t xml:space="preserve">This is A 1255b from the De Hoop Scheffer </w:t>
      </w:r>
      <w:r>
        <w:rPr>
          <w:rStyle w:val="Italics"/>
        </w:rPr>
        <w:t>Inventaris</w:t>
      </w:r>
      <w:r w:rsidR="00733C85">
        <w:t>.</w:t>
      </w:r>
    </w:p>
  </w:footnote>
  <w:footnote w:id="6">
    <w:p w:rsidR="00607536" w:rsidRDefault="00607536" w:rsidP="00733C85">
      <w:pPr>
        <w:pStyle w:val="Footnote-OneDigit"/>
      </w:pPr>
      <w:r>
        <w:rPr>
          <w:vertAlign w:val="superscript"/>
        </w:rPr>
        <w:footnoteRef/>
      </w:r>
      <w:r>
        <w:tab/>
        <w:t>Folio 1 is in Document 2</w:t>
      </w:r>
      <w:r w:rsidR="00733C85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5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0753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0753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0753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0753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0753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07536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07536"/>
    <w:rPr>
      <w:i/>
      <w:iCs/>
    </w:rPr>
  </w:style>
  <w:style w:type="paragraph" w:customStyle="1" w:styleId="Footnote-OneDigit">
    <w:name w:val="Footnote-One Digit"/>
    <w:basedOn w:val="Normal"/>
    <w:uiPriority w:val="99"/>
    <w:rsid w:val="0060753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